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571DE384" w:rsidR="00A40EDB" w:rsidRPr="0038478F" w:rsidRDefault="00AA5101">
      <w:pPr>
        <w:pStyle w:val="Brdtekst"/>
        <w:rPr>
          <w:b/>
          <w:bCs/>
          <w:sz w:val="44"/>
          <w:szCs w:val="44"/>
          <w:lang w:val="en-GB"/>
        </w:rPr>
      </w:pPr>
      <w:r>
        <w:rPr>
          <w:b/>
          <w:bCs/>
          <w:sz w:val="44"/>
          <w:szCs w:val="44"/>
          <w:lang w:val="en-GB"/>
        </w:rPr>
        <w:t>Till We Meet Again</w:t>
      </w:r>
    </w:p>
    <w:p w14:paraId="74ADB98C" w14:textId="15F98F5E" w:rsidR="00A40EDB" w:rsidRDefault="00A40EDB">
      <w:pPr>
        <w:pStyle w:val="Brdtekst"/>
        <w:rPr>
          <w:sz w:val="42"/>
          <w:szCs w:val="42"/>
          <w:lang w:val="en-GB"/>
        </w:rPr>
      </w:pPr>
    </w:p>
    <w:p w14:paraId="3146CFA3" w14:textId="0383ECEC" w:rsidR="001626E1" w:rsidRDefault="001626E1" w:rsidP="001626E1">
      <w:pPr>
        <w:pStyle w:val="Brdtekst"/>
        <w:rPr>
          <w:sz w:val="42"/>
          <w:szCs w:val="42"/>
          <w:lang w:val="en-GB"/>
        </w:rPr>
      </w:pPr>
      <w:r w:rsidRPr="001626E1">
        <w:rPr>
          <w:sz w:val="42"/>
          <w:szCs w:val="42"/>
          <w:lang w:val="en-GB"/>
        </w:rPr>
        <w:t>May His peace be with you till we meet again</w:t>
      </w:r>
      <w:r w:rsidRPr="001626E1">
        <w:rPr>
          <w:sz w:val="42"/>
          <w:szCs w:val="42"/>
          <w:lang w:val="en-GB"/>
        </w:rPr>
        <w:br/>
        <w:t>May His peace be with you till we meet again</w:t>
      </w:r>
      <w:r w:rsidRPr="001626E1">
        <w:rPr>
          <w:sz w:val="42"/>
          <w:szCs w:val="42"/>
          <w:lang w:val="en-GB"/>
        </w:rPr>
        <w:br/>
        <w:t>Till we reach that distant shore</w:t>
      </w:r>
      <w:r w:rsidRPr="001626E1">
        <w:rPr>
          <w:sz w:val="42"/>
          <w:szCs w:val="42"/>
          <w:lang w:val="en-GB"/>
        </w:rPr>
        <w:br/>
        <w:t>And we'll shed a tear no more</w:t>
      </w:r>
      <w:r w:rsidRPr="001626E1">
        <w:rPr>
          <w:sz w:val="42"/>
          <w:szCs w:val="42"/>
          <w:lang w:val="en-GB"/>
        </w:rPr>
        <w:br/>
        <w:t>May He give you strength to endure</w:t>
      </w:r>
      <w:r w:rsidRPr="001626E1">
        <w:rPr>
          <w:sz w:val="42"/>
          <w:szCs w:val="42"/>
          <w:lang w:val="en-GB"/>
        </w:rPr>
        <w:br/>
        <w:t>Till we meet again</w:t>
      </w:r>
    </w:p>
    <w:p w14:paraId="7724D12E" w14:textId="71FA2BB2" w:rsidR="003532ED" w:rsidRDefault="003532ED" w:rsidP="001626E1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Till we meet again</w:t>
      </w:r>
    </w:p>
    <w:p w14:paraId="41222C44" w14:textId="77777777" w:rsidR="008028D5" w:rsidRPr="001626E1" w:rsidRDefault="008028D5" w:rsidP="001626E1">
      <w:pPr>
        <w:pStyle w:val="Brdtekst"/>
        <w:rPr>
          <w:sz w:val="42"/>
          <w:szCs w:val="42"/>
          <w:lang w:val="en-GB"/>
        </w:rPr>
      </w:pPr>
    </w:p>
    <w:p w14:paraId="049869E0" w14:textId="1E9E08BE" w:rsidR="001626E1" w:rsidRDefault="001626E1" w:rsidP="001626E1">
      <w:pPr>
        <w:pStyle w:val="Brdtekst"/>
        <w:rPr>
          <w:sz w:val="42"/>
          <w:szCs w:val="42"/>
          <w:lang w:val="en-GB"/>
        </w:rPr>
      </w:pPr>
      <w:r w:rsidRPr="001626E1">
        <w:rPr>
          <w:sz w:val="42"/>
          <w:szCs w:val="42"/>
          <w:lang w:val="en-GB"/>
        </w:rPr>
        <w:t>May His love be with you till we meet again</w:t>
      </w:r>
      <w:r w:rsidRPr="001626E1">
        <w:rPr>
          <w:sz w:val="42"/>
          <w:szCs w:val="42"/>
          <w:lang w:val="en-GB"/>
        </w:rPr>
        <w:br/>
        <w:t>May His love be with you till we meet again</w:t>
      </w:r>
      <w:r w:rsidRPr="001626E1">
        <w:rPr>
          <w:sz w:val="42"/>
          <w:szCs w:val="42"/>
          <w:lang w:val="en-GB"/>
        </w:rPr>
        <w:br/>
        <w:t>Till we reach that promised land</w:t>
      </w:r>
      <w:r w:rsidRPr="001626E1">
        <w:rPr>
          <w:sz w:val="42"/>
          <w:szCs w:val="42"/>
          <w:lang w:val="en-GB"/>
        </w:rPr>
        <w:br/>
        <w:t>And we'll walk hand in hand</w:t>
      </w:r>
      <w:r w:rsidRPr="001626E1">
        <w:rPr>
          <w:sz w:val="42"/>
          <w:szCs w:val="42"/>
          <w:lang w:val="en-GB"/>
        </w:rPr>
        <w:br/>
        <w:t>May He give you strength to stand</w:t>
      </w:r>
      <w:r w:rsidRPr="001626E1">
        <w:rPr>
          <w:sz w:val="42"/>
          <w:szCs w:val="42"/>
          <w:lang w:val="en-GB"/>
        </w:rPr>
        <w:br/>
        <w:t>Till we meet again</w:t>
      </w:r>
    </w:p>
    <w:p w14:paraId="2FC22236" w14:textId="4D98FF46" w:rsidR="003532ED" w:rsidRPr="001626E1" w:rsidRDefault="003532ED" w:rsidP="001626E1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Till we meet again</w:t>
      </w:r>
    </w:p>
    <w:p w14:paraId="662258B1" w14:textId="5E60DE0D" w:rsidR="001626E1" w:rsidRPr="005C746C" w:rsidRDefault="001626E1" w:rsidP="001626E1">
      <w:pPr>
        <w:pStyle w:val="Brdtekst"/>
        <w:rPr>
          <w:sz w:val="42"/>
          <w:szCs w:val="42"/>
          <w:lang w:val="en-GB"/>
        </w:rPr>
      </w:pPr>
    </w:p>
    <w:p w14:paraId="45338811" w14:textId="2BE228A7" w:rsidR="00471161" w:rsidRPr="001626E1" w:rsidRDefault="00471161" w:rsidP="001626E1">
      <w:pPr>
        <w:pStyle w:val="Brdtekst"/>
        <w:rPr>
          <w:sz w:val="42"/>
          <w:szCs w:val="42"/>
          <w:lang w:val="en-GB"/>
        </w:rPr>
      </w:pPr>
      <w:r w:rsidRPr="003532ED">
        <w:rPr>
          <w:sz w:val="42"/>
          <w:szCs w:val="42"/>
          <w:lang w:val="en-GB"/>
        </w:rPr>
        <w:t>Blessed Trinity</w:t>
      </w:r>
    </w:p>
    <w:p w14:paraId="5E76F925" w14:textId="486DA459" w:rsidR="007E25B2" w:rsidRPr="0038478F" w:rsidRDefault="007E25B2" w:rsidP="001626E1">
      <w:pPr>
        <w:pStyle w:val="Brdtekst"/>
        <w:rPr>
          <w:sz w:val="42"/>
          <w:szCs w:val="42"/>
          <w:lang w:val="en-GB"/>
        </w:rPr>
      </w:pPr>
    </w:p>
    <w:sectPr w:rsidR="007E25B2" w:rsidRPr="0038478F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CE777" w14:textId="77777777" w:rsidR="00E90858" w:rsidRDefault="00E90858">
      <w:r>
        <w:separator/>
      </w:r>
    </w:p>
  </w:endnote>
  <w:endnote w:type="continuationSeparator" w:id="0">
    <w:p w14:paraId="440A478A" w14:textId="77777777" w:rsidR="00E90858" w:rsidRDefault="00E90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1161A" w14:textId="77777777" w:rsidR="00E90858" w:rsidRDefault="00E90858">
      <w:r>
        <w:separator/>
      </w:r>
    </w:p>
  </w:footnote>
  <w:footnote w:type="continuationSeparator" w:id="0">
    <w:p w14:paraId="2656A012" w14:textId="77777777" w:rsidR="00E90858" w:rsidRDefault="00E908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qgUAleBV1CwAAAA="/>
  </w:docVars>
  <w:rsids>
    <w:rsidRoot w:val="00A40EDB"/>
    <w:rsid w:val="000E02D4"/>
    <w:rsid w:val="001626E1"/>
    <w:rsid w:val="00182677"/>
    <w:rsid w:val="00221BA3"/>
    <w:rsid w:val="00224A81"/>
    <w:rsid w:val="002C0470"/>
    <w:rsid w:val="00331644"/>
    <w:rsid w:val="003532ED"/>
    <w:rsid w:val="0038478F"/>
    <w:rsid w:val="003A22A0"/>
    <w:rsid w:val="003A4DB8"/>
    <w:rsid w:val="00471161"/>
    <w:rsid w:val="004B585B"/>
    <w:rsid w:val="004C7668"/>
    <w:rsid w:val="004E1EDC"/>
    <w:rsid w:val="0051085F"/>
    <w:rsid w:val="005C746C"/>
    <w:rsid w:val="006122EC"/>
    <w:rsid w:val="006A3855"/>
    <w:rsid w:val="007B1A56"/>
    <w:rsid w:val="007E25B2"/>
    <w:rsid w:val="008028D5"/>
    <w:rsid w:val="008667A8"/>
    <w:rsid w:val="008A4CB6"/>
    <w:rsid w:val="00A2103E"/>
    <w:rsid w:val="00A40EDB"/>
    <w:rsid w:val="00AA5101"/>
    <w:rsid w:val="00AE0918"/>
    <w:rsid w:val="00B00EF4"/>
    <w:rsid w:val="00B12C83"/>
    <w:rsid w:val="00CE7947"/>
    <w:rsid w:val="00E778C7"/>
    <w:rsid w:val="00E825CC"/>
    <w:rsid w:val="00E90858"/>
    <w:rsid w:val="00F3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CE79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90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20706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65927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2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32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10</cp:revision>
  <dcterms:created xsi:type="dcterms:W3CDTF">2021-03-07T12:42:00Z</dcterms:created>
  <dcterms:modified xsi:type="dcterms:W3CDTF">2021-03-07T12:47:00Z</dcterms:modified>
</cp:coreProperties>
</file>